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C233" w14:textId="3C7B00F4" w:rsidR="00C50BEE" w:rsidRPr="001F20BD" w:rsidRDefault="00F9616E" w:rsidP="00F97811">
      <w:pPr>
        <w:spacing w:after="0" w:line="360" w:lineRule="auto"/>
        <w:jc w:val="center"/>
        <w:rPr>
          <w:b/>
          <w:sz w:val="24"/>
          <w:szCs w:val="24"/>
          <w:lang w:val="lt-LT"/>
        </w:rPr>
      </w:pPr>
      <w:r w:rsidRPr="001F20BD">
        <w:rPr>
          <w:b/>
          <w:sz w:val="24"/>
          <w:szCs w:val="24"/>
          <w:lang w:val="lt-LT"/>
        </w:rPr>
        <w:t>Sutikimo raštas</w:t>
      </w:r>
    </w:p>
    <w:p w14:paraId="1B8497D3" w14:textId="6BF03369" w:rsidR="00F9616E" w:rsidRPr="001F20BD" w:rsidRDefault="00B02C40" w:rsidP="00F97811">
      <w:pPr>
        <w:spacing w:after="0" w:line="360" w:lineRule="auto"/>
        <w:jc w:val="center"/>
        <w:rPr>
          <w:b/>
          <w:sz w:val="24"/>
          <w:szCs w:val="24"/>
          <w:lang w:val="lt-LT"/>
        </w:rPr>
      </w:pPr>
      <w:r w:rsidRPr="001F20BD">
        <w:rPr>
          <w:b/>
          <w:sz w:val="24"/>
          <w:szCs w:val="24"/>
          <w:lang w:val="lt-LT"/>
        </w:rPr>
        <w:t>Su</w:t>
      </w:r>
      <w:r w:rsidR="00F9616E" w:rsidRPr="001F20BD">
        <w:rPr>
          <w:b/>
          <w:sz w:val="24"/>
          <w:szCs w:val="24"/>
          <w:lang w:val="lt-LT"/>
        </w:rPr>
        <w:t xml:space="preserve">augusiojo asmens </w:t>
      </w:r>
      <w:r w:rsidRPr="001F20BD">
        <w:rPr>
          <w:b/>
          <w:sz w:val="24"/>
          <w:szCs w:val="24"/>
          <w:lang w:val="lt-LT"/>
        </w:rPr>
        <w:t>atvaizd</w:t>
      </w:r>
      <w:r w:rsidR="006D60CA" w:rsidRPr="001F20BD">
        <w:rPr>
          <w:b/>
          <w:sz w:val="24"/>
          <w:szCs w:val="24"/>
          <w:lang w:val="lt-LT"/>
        </w:rPr>
        <w:t>ui</w:t>
      </w:r>
      <w:r w:rsidRPr="001F20BD">
        <w:rPr>
          <w:b/>
          <w:sz w:val="24"/>
          <w:szCs w:val="24"/>
          <w:lang w:val="lt-LT"/>
        </w:rPr>
        <w:t xml:space="preserve"> / vaizdo ir garso įrašams</w:t>
      </w:r>
      <w:r w:rsidR="00F9616E" w:rsidRPr="001F20BD">
        <w:rPr>
          <w:b/>
          <w:sz w:val="24"/>
          <w:szCs w:val="24"/>
          <w:lang w:val="lt-LT"/>
        </w:rPr>
        <w:t xml:space="preserve"> panaudoti</w:t>
      </w:r>
    </w:p>
    <w:p w14:paraId="6092C08A" w14:textId="77777777" w:rsidR="00C50BEE" w:rsidRPr="001F20BD" w:rsidRDefault="00C50BEE" w:rsidP="00F97811">
      <w:pPr>
        <w:spacing w:after="0" w:line="360" w:lineRule="auto"/>
        <w:jc w:val="both"/>
        <w:rPr>
          <w:b/>
          <w:sz w:val="24"/>
          <w:szCs w:val="24"/>
          <w:lang w:val="lt-LT"/>
        </w:rPr>
      </w:pPr>
    </w:p>
    <w:p w14:paraId="2D23B115" w14:textId="37842653" w:rsidR="00F9616E" w:rsidRPr="001F20BD" w:rsidRDefault="00F9616E" w:rsidP="00C50BEE">
      <w:pPr>
        <w:spacing w:line="276" w:lineRule="auto"/>
        <w:jc w:val="both"/>
        <w:rPr>
          <w:lang w:val="lt-LT"/>
        </w:rPr>
      </w:pPr>
      <w:bookmarkStart w:id="0" w:name="_Hlk133047014"/>
      <w:r w:rsidRPr="001F20BD">
        <w:rPr>
          <w:lang w:val="lt-LT"/>
        </w:rPr>
        <w:t>Aš,</w:t>
      </w:r>
      <w:r w:rsidR="004430A5" w:rsidRPr="001F20BD">
        <w:rPr>
          <w:lang w:val="lt-LT"/>
        </w:rPr>
        <w:t xml:space="preserve"> </w:t>
      </w:r>
      <w:r w:rsidR="00C50BEE" w:rsidRPr="001F20BD">
        <w:rPr>
          <w:lang w:val="lt-LT"/>
        </w:rPr>
        <w:t>………………………………</w:t>
      </w:r>
      <w:r w:rsidR="00E57EE8" w:rsidRPr="001F20BD">
        <w:rPr>
          <w:lang w:val="lt-LT"/>
        </w:rPr>
        <w:t xml:space="preserve"> </w:t>
      </w:r>
      <w:r w:rsidR="00E57EE8" w:rsidRPr="001F20BD">
        <w:rPr>
          <w:i/>
          <w:lang w:val="lt-LT"/>
        </w:rPr>
        <w:t>[</w:t>
      </w:r>
      <w:r w:rsidRPr="001F20BD">
        <w:rPr>
          <w:i/>
          <w:lang w:val="lt-LT"/>
        </w:rPr>
        <w:t>vardas ir pavardė</w:t>
      </w:r>
      <w:r w:rsidR="00C50BEE" w:rsidRPr="001F20BD">
        <w:rPr>
          <w:i/>
          <w:lang w:val="lt-LT"/>
        </w:rPr>
        <w:t>]</w:t>
      </w:r>
      <w:r w:rsidR="004430A5" w:rsidRPr="001F20BD">
        <w:rPr>
          <w:lang w:val="lt-LT"/>
        </w:rPr>
        <w:t xml:space="preserve">, </w:t>
      </w:r>
      <w:r w:rsidRPr="001F20BD">
        <w:rPr>
          <w:lang w:val="lt-LT"/>
        </w:rPr>
        <w:t xml:space="preserve">pareiškiu, kad esu pilnametis ir veiksnus asmuo, </w:t>
      </w:r>
      <w:bookmarkStart w:id="1" w:name="_Hlk133047207"/>
      <w:r w:rsidRPr="001F20BD">
        <w:rPr>
          <w:lang w:val="lt-LT"/>
        </w:rPr>
        <w:t xml:space="preserve">dalyvaujantis Lietuvos-Lenkijos jaunimo mainų fondo remiamame projekte Nr. ........., projekto pavadinimas: ............................. </w:t>
      </w:r>
      <w:bookmarkEnd w:id="1"/>
      <w:r w:rsidRPr="001F20BD">
        <w:rPr>
          <w:lang w:val="lt-LT"/>
        </w:rPr>
        <w:t>ir suteikiu teisę Švietimo sistem</w:t>
      </w:r>
      <w:r w:rsidR="001F20BD" w:rsidRPr="001F20BD">
        <w:rPr>
          <w:lang w:val="lt-LT"/>
        </w:rPr>
        <w:t>os</w:t>
      </w:r>
      <w:r w:rsidRPr="001F20BD">
        <w:rPr>
          <w:lang w:val="lt-LT"/>
        </w:rPr>
        <w:t xml:space="preserve"> plėtros fondui [Fundacja Rozwoju Systemu Edukacji], buveinės adresas: Aleje Jerozolimskie 142A, Varšuva (Lenkija) [toliau – Fondas] panaudoti mano </w:t>
      </w:r>
      <w:r w:rsidR="00B02C40" w:rsidRPr="001F20BD">
        <w:rPr>
          <w:lang w:val="lt-LT"/>
        </w:rPr>
        <w:t>atvaizdą</w:t>
      </w:r>
      <w:r w:rsidRPr="001F20BD">
        <w:rPr>
          <w:lang w:val="lt-LT"/>
        </w:rPr>
        <w:t xml:space="preserve"> </w:t>
      </w:r>
      <w:r w:rsidR="006D60CA" w:rsidRPr="001F20BD">
        <w:rPr>
          <w:lang w:val="lt-LT"/>
        </w:rPr>
        <w:t>bei vaizdo ir</w:t>
      </w:r>
      <w:r w:rsidRPr="001F20BD">
        <w:rPr>
          <w:lang w:val="lt-LT"/>
        </w:rPr>
        <w:t xml:space="preserve"> garso įrašus (su mano veido ir rūbų </w:t>
      </w:r>
      <w:r w:rsidR="00B02C40" w:rsidRPr="001F20BD">
        <w:rPr>
          <w:lang w:val="lt-LT"/>
        </w:rPr>
        <w:t>at</w:t>
      </w:r>
      <w:r w:rsidRPr="001F20BD">
        <w:rPr>
          <w:lang w:val="lt-LT"/>
        </w:rPr>
        <w:t>vaizd</w:t>
      </w:r>
      <w:r w:rsidR="006D60CA" w:rsidRPr="001F20BD">
        <w:rPr>
          <w:lang w:val="lt-LT"/>
        </w:rPr>
        <w:t>u</w:t>
      </w:r>
      <w:r w:rsidRPr="001F20BD">
        <w:rPr>
          <w:lang w:val="lt-LT"/>
        </w:rPr>
        <w:t>, elgsenos, garso, pasisakymų ir raiškos įrašais), kuriuos Fondas gali įrašyti nuotraukų ir garso bei vaizdo kūrinių pavidalu, vykstant renginiams</w:t>
      </w:r>
      <w:r w:rsidR="00A06D80" w:rsidRPr="001F20BD">
        <w:rPr>
          <w:lang w:val="lt-LT"/>
        </w:rPr>
        <w:t>, susijusiems su Fondo vykdoma veikla ir jo įstatų numatytais tikslais (toliau – „Sutikimas“).</w:t>
      </w:r>
    </w:p>
    <w:p w14:paraId="19D74B80" w14:textId="62AF4997" w:rsidR="00A06D80" w:rsidRPr="001F20BD" w:rsidRDefault="00A06D80" w:rsidP="00C50BEE">
      <w:pPr>
        <w:spacing w:line="276" w:lineRule="auto"/>
        <w:jc w:val="both"/>
        <w:rPr>
          <w:lang w:val="lt-LT"/>
        </w:rPr>
      </w:pPr>
      <w:bookmarkStart w:id="2" w:name="_Hlk133047366"/>
      <w:bookmarkEnd w:id="0"/>
      <w:r w:rsidRPr="001F20BD">
        <w:rPr>
          <w:lang w:val="lt-LT"/>
        </w:rPr>
        <w:t xml:space="preserve">Šį sutikimą suteikiu </w:t>
      </w:r>
      <w:r w:rsidR="00FF1629" w:rsidRPr="001F20BD">
        <w:rPr>
          <w:lang w:val="lt-LT"/>
        </w:rPr>
        <w:t>neatlygintinai</w:t>
      </w:r>
      <w:r w:rsidRPr="001F20BD">
        <w:rPr>
          <w:lang w:val="lt-LT"/>
        </w:rPr>
        <w:t xml:space="preserve"> neribotam </w:t>
      </w:r>
      <w:r w:rsidR="006D60CA" w:rsidRPr="001F20BD">
        <w:rPr>
          <w:lang w:val="lt-LT"/>
        </w:rPr>
        <w:t xml:space="preserve">laikui ir </w:t>
      </w:r>
      <w:r w:rsidRPr="001F20BD">
        <w:rPr>
          <w:lang w:val="lt-LT"/>
        </w:rPr>
        <w:t xml:space="preserve">medžiagos kiekiui. Šis sutikimas taikomas medžiagos su mano </w:t>
      </w:r>
      <w:r w:rsidR="00B02C40" w:rsidRPr="001F20BD">
        <w:rPr>
          <w:lang w:val="lt-LT"/>
        </w:rPr>
        <w:t>atvaizd</w:t>
      </w:r>
      <w:r w:rsidR="006D60CA" w:rsidRPr="001F20BD">
        <w:rPr>
          <w:lang w:val="lt-LT"/>
        </w:rPr>
        <w:t>u</w:t>
      </w:r>
      <w:r w:rsidR="00B02C40" w:rsidRPr="001F20BD">
        <w:rPr>
          <w:lang w:val="lt-LT"/>
        </w:rPr>
        <w:t xml:space="preserve"> / </w:t>
      </w:r>
      <w:r w:rsidRPr="001F20BD">
        <w:rPr>
          <w:lang w:val="lt-LT"/>
        </w:rPr>
        <w:t xml:space="preserve">įrašais išsaugojimui, </w:t>
      </w:r>
      <w:r w:rsidR="00B02C40" w:rsidRPr="001F20BD">
        <w:rPr>
          <w:lang w:val="lt-LT"/>
        </w:rPr>
        <w:t>apdorojimui</w:t>
      </w:r>
      <w:r w:rsidRPr="001F20BD">
        <w:rPr>
          <w:lang w:val="lt-LT"/>
        </w:rPr>
        <w:t>, perdirbimui, dauginimui ir jų plėtojimui panaudojant bet kok</w:t>
      </w:r>
      <w:r w:rsidR="00FF1629" w:rsidRPr="001F20BD">
        <w:rPr>
          <w:lang w:val="lt-LT"/>
        </w:rPr>
        <w:t>į įrankį (t.y. taikant bet kokią vaizdo ir garso persiuntimo formą), Fondo tikslų ir veiklų įvykdymo reikmėms, ypač informacijos apie Fondo programas (projektus) viešinimui. Tokiems veiksmams atlikti nėra būtina gauti mano išankstinį pritarimą.</w:t>
      </w:r>
    </w:p>
    <w:p w14:paraId="4FE0D7DB" w14:textId="7E793690" w:rsidR="00FF1629" w:rsidRPr="001F20BD" w:rsidRDefault="00FF1629" w:rsidP="00C50BEE">
      <w:pPr>
        <w:spacing w:line="276" w:lineRule="auto"/>
        <w:jc w:val="both"/>
        <w:rPr>
          <w:lang w:val="lt-LT"/>
        </w:rPr>
      </w:pPr>
      <w:r w:rsidRPr="001F20BD">
        <w:rPr>
          <w:lang w:val="lt-LT"/>
        </w:rPr>
        <w:t xml:space="preserve">Be to, Fondas turi teisę perduoti medžiagą su mano </w:t>
      </w:r>
      <w:r w:rsidR="00B02C40" w:rsidRPr="001F20BD">
        <w:rPr>
          <w:lang w:val="lt-LT"/>
        </w:rPr>
        <w:t>atvaizd</w:t>
      </w:r>
      <w:r w:rsidR="006D60CA" w:rsidRPr="001F20BD">
        <w:rPr>
          <w:lang w:val="lt-LT"/>
        </w:rPr>
        <w:t>u</w:t>
      </w:r>
      <w:r w:rsidR="00B02C40" w:rsidRPr="001F20BD">
        <w:rPr>
          <w:lang w:val="lt-LT"/>
        </w:rPr>
        <w:t xml:space="preserve"> / </w:t>
      </w:r>
      <w:r w:rsidRPr="001F20BD">
        <w:rPr>
          <w:lang w:val="lt-LT"/>
        </w:rPr>
        <w:t>įrašais</w:t>
      </w:r>
      <w:r w:rsidR="00B02C40" w:rsidRPr="001F20BD">
        <w:rPr>
          <w:lang w:val="lt-LT"/>
        </w:rPr>
        <w:t xml:space="preserve">, o taip pat mane identifikuojančiais asmens duomenimis (vardas, pavardė, institucija) kitoms įstaigoms, su kuriomis bendradarbiauja Fondas, Fondo veiklų ir jų rezultatų viešinimo, panaudojimo ir propagavimo reikmėms. Aš taip pat pareiškiu, kad mano atvaizdo / įrašu panaudojimas pagal šį Sutikimo raštą, nepažeidžia mano asmeninių turtinių ir neturtinių teisių. </w:t>
      </w:r>
    </w:p>
    <w:p w14:paraId="239ABE83" w14:textId="2DB4940D" w:rsidR="00DD3FA2" w:rsidRDefault="00DD3FA2" w:rsidP="00DD3FA2">
      <w:pPr>
        <w:jc w:val="both"/>
        <w:rPr>
          <w:rFonts w:cstheme="minorHAnsi"/>
          <w:lang w:val="lt-LT"/>
        </w:rPr>
      </w:pPr>
      <w:bookmarkStart w:id="3" w:name="_Hlk133047641"/>
      <w:bookmarkEnd w:id="2"/>
      <w:r>
        <w:rPr>
          <w:rFonts w:cstheme="minorHAnsi"/>
          <w:lang w:val="lt-LT"/>
        </w:rPr>
        <w:t xml:space="preserve">Suteikdama(-s, -i) šį Sutikimą, esu susipažinęs/-usi / esame susipažinę su šiais paaiškinimais: </w:t>
      </w:r>
    </w:p>
    <w:p w14:paraId="74B472DC" w14:textId="4FA4D90F" w:rsidR="00BC4B8E" w:rsidRPr="001F20BD" w:rsidRDefault="00B02C40" w:rsidP="00DD5230">
      <w:pPr>
        <w:pStyle w:val="Akapitzlist"/>
        <w:numPr>
          <w:ilvl w:val="0"/>
          <w:numId w:val="2"/>
        </w:numPr>
        <w:spacing w:before="120" w:after="0" w:line="240" w:lineRule="auto"/>
        <w:ind w:left="360"/>
        <w:jc w:val="both"/>
        <w:rPr>
          <w:rFonts w:cstheme="minorHAnsi"/>
          <w:iCs/>
          <w:lang w:val="lt-LT"/>
        </w:rPr>
      </w:pPr>
      <w:r w:rsidRPr="001F20BD">
        <w:rPr>
          <w:rFonts w:cstheme="minorHAnsi"/>
          <w:iCs/>
          <w:lang w:val="lt-LT"/>
        </w:rPr>
        <w:t xml:space="preserve">Mano asmens duomenų (įskaitant atvaizdą pagal šį Sutikimo raštą) administratorius yra Švietimo sistemos plėtros fondas </w:t>
      </w:r>
      <w:r w:rsidR="004F5CB4">
        <w:rPr>
          <w:rFonts w:cstheme="minorHAnsi"/>
          <w:iCs/>
          <w:lang w:val="lt-LT"/>
        </w:rPr>
        <w:t>[</w:t>
      </w:r>
      <w:r w:rsidR="00BC4B8E" w:rsidRPr="001F20BD">
        <w:rPr>
          <w:rFonts w:cstheme="minorHAnsi"/>
          <w:iCs/>
          <w:lang w:val="lt-LT"/>
        </w:rPr>
        <w:t>Fundacja Rozwoju Systemu Edukacji</w:t>
      </w:r>
      <w:r w:rsidR="004F5CB4">
        <w:rPr>
          <w:rFonts w:cstheme="minorHAnsi"/>
          <w:iCs/>
          <w:lang w:val="lt-LT"/>
        </w:rPr>
        <w:t>]</w:t>
      </w:r>
      <w:r w:rsidR="00BC4B8E" w:rsidRPr="001F20BD">
        <w:rPr>
          <w:rFonts w:cstheme="minorHAnsi"/>
          <w:iCs/>
          <w:lang w:val="lt-LT"/>
        </w:rPr>
        <w:t xml:space="preserve"> („Administrator</w:t>
      </w:r>
      <w:r w:rsidRPr="001F20BD">
        <w:rPr>
          <w:rFonts w:cstheme="minorHAnsi"/>
          <w:iCs/>
          <w:lang w:val="lt-LT"/>
        </w:rPr>
        <w:t>ius</w:t>
      </w:r>
      <w:r w:rsidR="00BC4B8E" w:rsidRPr="001F20BD">
        <w:rPr>
          <w:rFonts w:cstheme="minorHAnsi"/>
          <w:iCs/>
          <w:lang w:val="lt-LT"/>
        </w:rPr>
        <w:t xml:space="preserve">”). </w:t>
      </w:r>
    </w:p>
    <w:p w14:paraId="369234A0" w14:textId="7FBF3386" w:rsidR="00B02C40" w:rsidRPr="001F20BD" w:rsidRDefault="00B02C40" w:rsidP="00BC4B8E">
      <w:pPr>
        <w:pStyle w:val="Akapitzlist"/>
        <w:numPr>
          <w:ilvl w:val="0"/>
          <w:numId w:val="2"/>
        </w:numPr>
        <w:spacing w:before="120" w:after="0" w:line="240" w:lineRule="auto"/>
        <w:ind w:left="360"/>
        <w:jc w:val="both"/>
        <w:rPr>
          <w:rFonts w:cstheme="minorHAnsi"/>
          <w:iCs/>
          <w:lang w:val="lt-LT"/>
        </w:rPr>
      </w:pPr>
      <w:r w:rsidRPr="001F20BD">
        <w:rPr>
          <w:rFonts w:cstheme="minorHAnsi"/>
          <w:iCs/>
          <w:lang w:val="lt-LT"/>
        </w:rPr>
        <w:t xml:space="preserve">Asmens duomenų (toliau: „duomenų“) apdorojimas vyks tik šiame Sutikimo rašte išvardytoms reikmėms. </w:t>
      </w:r>
    </w:p>
    <w:p w14:paraId="63F387C6" w14:textId="0B2F301F" w:rsidR="00B02C40" w:rsidRPr="001F20BD" w:rsidRDefault="00B02C40" w:rsidP="00BC4B8E">
      <w:pPr>
        <w:pStyle w:val="Akapitzlist"/>
        <w:numPr>
          <w:ilvl w:val="0"/>
          <w:numId w:val="2"/>
        </w:numPr>
        <w:spacing w:before="120" w:after="0" w:line="240" w:lineRule="auto"/>
        <w:ind w:left="360"/>
        <w:jc w:val="both"/>
        <w:rPr>
          <w:rFonts w:cstheme="minorHAnsi"/>
          <w:lang w:val="lt-LT"/>
        </w:rPr>
      </w:pPr>
      <w:r w:rsidRPr="001F20BD">
        <w:rPr>
          <w:rFonts w:cstheme="minorHAnsi"/>
          <w:lang w:val="lt-LT"/>
        </w:rPr>
        <w:t>Mano atvaizda</w:t>
      </w:r>
      <w:r w:rsidR="006D60CA" w:rsidRPr="001F20BD">
        <w:rPr>
          <w:rFonts w:cstheme="minorHAnsi"/>
          <w:lang w:val="lt-LT"/>
        </w:rPr>
        <w:t>s</w:t>
      </w:r>
      <w:r w:rsidRPr="001F20BD">
        <w:rPr>
          <w:rFonts w:cstheme="minorHAnsi"/>
          <w:lang w:val="lt-LT"/>
        </w:rPr>
        <w:t xml:space="preserve"> ir įrašai bus apdorojami šiame Sutikimo rašte nurodytam laikotarpiui.</w:t>
      </w:r>
    </w:p>
    <w:p w14:paraId="25A12B2F" w14:textId="1DC98737" w:rsidR="00ED2367" w:rsidRPr="001F20BD" w:rsidRDefault="00ED2367" w:rsidP="00BC4B8E">
      <w:pPr>
        <w:pStyle w:val="Akapitzlist"/>
        <w:numPr>
          <w:ilvl w:val="0"/>
          <w:numId w:val="2"/>
        </w:numPr>
        <w:spacing w:before="120" w:after="0" w:line="240" w:lineRule="auto"/>
        <w:ind w:left="360"/>
        <w:jc w:val="both"/>
        <w:rPr>
          <w:rFonts w:cstheme="minorHAnsi"/>
          <w:iCs/>
          <w:lang w:val="lt-LT"/>
        </w:rPr>
      </w:pPr>
      <w:r w:rsidRPr="001F20BD">
        <w:rPr>
          <w:rFonts w:cstheme="minorHAnsi"/>
          <w:iCs/>
          <w:lang w:val="lt-LT"/>
        </w:rPr>
        <w:t xml:space="preserve">Duomenys saugojami techninėmis ir organizacinėmis priemonėmis, kad būtų užtikrintas atitinkamas saugos lygis, pagal galiojančias teisės nuostatas. </w:t>
      </w:r>
    </w:p>
    <w:p w14:paraId="09161D25" w14:textId="64C19995" w:rsidR="00ED2367" w:rsidRPr="001F20BD" w:rsidRDefault="00ED2367" w:rsidP="00BC4B8E">
      <w:pPr>
        <w:pStyle w:val="Akapitzlist"/>
        <w:numPr>
          <w:ilvl w:val="0"/>
          <w:numId w:val="2"/>
        </w:numPr>
        <w:spacing w:before="120" w:after="0" w:line="240" w:lineRule="auto"/>
        <w:ind w:left="360"/>
        <w:jc w:val="both"/>
        <w:rPr>
          <w:rFonts w:cstheme="minorHAnsi"/>
          <w:iCs/>
          <w:lang w:val="lt-LT"/>
        </w:rPr>
      </w:pPr>
      <w:r w:rsidRPr="001F20BD">
        <w:rPr>
          <w:rFonts w:cstheme="minorHAnsi"/>
          <w:iCs/>
          <w:lang w:val="lt-LT"/>
        </w:rPr>
        <w:t xml:space="preserve">Administratorius apdoros mano atvaizdą ir įrašus, siekdamas įvykdyti Sutikimo rašte nurodytus tikslus pagal BDAR 6 straipsnio 1 dalies a) punktą. Jis nerenka duomenų iš trečiųjų asmenų. </w:t>
      </w:r>
    </w:p>
    <w:p w14:paraId="36FC6D1B" w14:textId="4D39DF8A" w:rsidR="00ED2367" w:rsidRPr="001F20BD" w:rsidRDefault="00ED2367" w:rsidP="00ED2367">
      <w:pPr>
        <w:pStyle w:val="Akapitzlist"/>
        <w:numPr>
          <w:ilvl w:val="0"/>
          <w:numId w:val="2"/>
        </w:numPr>
        <w:spacing w:before="120" w:after="0" w:line="240" w:lineRule="auto"/>
        <w:ind w:left="360"/>
        <w:jc w:val="both"/>
        <w:rPr>
          <w:rFonts w:cstheme="minorHAnsi"/>
          <w:iCs/>
          <w:lang w:val="lt-LT"/>
        </w:rPr>
      </w:pPr>
      <w:bookmarkStart w:id="4" w:name="_Hlk133047715"/>
      <w:bookmarkEnd w:id="3"/>
      <w:r w:rsidRPr="001F20BD">
        <w:rPr>
          <w:rFonts w:cstheme="minorHAnsi"/>
          <w:iCs/>
          <w:lang w:val="lt-LT"/>
        </w:rPr>
        <w:t>Duomenys gali būti perduodami:</w:t>
      </w:r>
    </w:p>
    <w:p w14:paraId="7DA0224C" w14:textId="75A9D104" w:rsidR="00ED2367" w:rsidRPr="001F20BD" w:rsidRDefault="00ED2367" w:rsidP="00ED2367">
      <w:pPr>
        <w:pStyle w:val="Akapitzlist"/>
        <w:numPr>
          <w:ilvl w:val="1"/>
          <w:numId w:val="2"/>
        </w:numPr>
        <w:spacing w:before="120" w:after="0" w:line="240" w:lineRule="auto"/>
        <w:ind w:left="709" w:hanging="283"/>
        <w:jc w:val="both"/>
        <w:rPr>
          <w:rFonts w:cstheme="minorHAnsi"/>
          <w:lang w:val="lt-LT"/>
        </w:rPr>
      </w:pPr>
      <w:r w:rsidRPr="001F20BD">
        <w:rPr>
          <w:rFonts w:cstheme="minorHAnsi"/>
          <w:lang w:val="lt-LT"/>
        </w:rPr>
        <w:t>Buhalterinės apskaitos, administracijos ir kitas susijusias paslaugas Administratoriui teikiančioms įmonėms;</w:t>
      </w:r>
    </w:p>
    <w:p w14:paraId="20D96308" w14:textId="4493D045" w:rsidR="00ED2367" w:rsidRPr="001F20BD" w:rsidRDefault="00ED2367" w:rsidP="00ED2367">
      <w:pPr>
        <w:pStyle w:val="Akapitzlist"/>
        <w:numPr>
          <w:ilvl w:val="1"/>
          <w:numId w:val="2"/>
        </w:numPr>
        <w:spacing w:before="120" w:after="0" w:line="240" w:lineRule="auto"/>
        <w:ind w:left="709" w:hanging="283"/>
        <w:jc w:val="both"/>
        <w:rPr>
          <w:rFonts w:cstheme="minorHAnsi"/>
          <w:lang w:val="lt-LT"/>
        </w:rPr>
      </w:pPr>
      <w:r w:rsidRPr="001F20BD">
        <w:rPr>
          <w:rFonts w:cstheme="minorHAnsi"/>
          <w:lang w:val="lt-LT"/>
        </w:rPr>
        <w:t>Švietimo sistemos plėtros fondo vykdomų programų valdymo institucijoms – tuo mastu, kuris yra būtinas tų programų vykdymui užtikrinti;</w:t>
      </w:r>
    </w:p>
    <w:p w14:paraId="39C05E50" w14:textId="292A987C" w:rsidR="00ED2367" w:rsidRPr="001F20BD" w:rsidRDefault="00ED2367" w:rsidP="00ED2367">
      <w:pPr>
        <w:pStyle w:val="Akapitzlist"/>
        <w:numPr>
          <w:ilvl w:val="1"/>
          <w:numId w:val="2"/>
        </w:numPr>
        <w:spacing w:before="120" w:after="0" w:line="240" w:lineRule="auto"/>
        <w:ind w:left="709" w:hanging="283"/>
        <w:jc w:val="both"/>
        <w:rPr>
          <w:rFonts w:cstheme="minorHAnsi"/>
          <w:lang w:val="lt-LT"/>
        </w:rPr>
      </w:pPr>
      <w:r w:rsidRPr="001F20BD">
        <w:rPr>
          <w:rFonts w:cstheme="minorHAnsi"/>
          <w:lang w:val="lt-LT"/>
        </w:rPr>
        <w:t>Su Fondo bendradarbiaujančioms institucijoms.</w:t>
      </w:r>
    </w:p>
    <w:p w14:paraId="2FCD697D" w14:textId="2C55C7D7" w:rsidR="00ED2367" w:rsidRPr="001F20BD" w:rsidRDefault="004704A2" w:rsidP="00ED2367">
      <w:pPr>
        <w:pStyle w:val="Akapitzlist"/>
        <w:numPr>
          <w:ilvl w:val="0"/>
          <w:numId w:val="2"/>
        </w:numPr>
        <w:spacing w:before="120" w:after="0" w:line="240" w:lineRule="auto"/>
        <w:ind w:left="360"/>
        <w:jc w:val="both"/>
        <w:rPr>
          <w:rFonts w:cstheme="minorHAnsi"/>
          <w:iCs/>
          <w:lang w:val="lt-LT"/>
        </w:rPr>
      </w:pPr>
      <w:bookmarkStart w:id="5" w:name="_Hlk133047746"/>
      <w:bookmarkEnd w:id="4"/>
      <w:r w:rsidRPr="001F20BD">
        <w:rPr>
          <w:rFonts w:cstheme="minorHAnsi"/>
          <w:iCs/>
          <w:lang w:val="lt-LT"/>
        </w:rPr>
        <w:t>Institucijos, apie kurias kalbama 6 punkto b) ir c) papunkčiuose, turi teisę, pagal šį Sutikimo raštą, duoti kitiems asmenims savo sutikimą atvaizdo ir įrašų panaudojimui, tų organizacijų veiklos rezultatams viešinti, panaudoti ir skelbti.</w:t>
      </w:r>
    </w:p>
    <w:p w14:paraId="2986304F" w14:textId="4DFD4F27" w:rsidR="004704A2" w:rsidRPr="001F20BD" w:rsidRDefault="004704A2" w:rsidP="00ED2367">
      <w:pPr>
        <w:pStyle w:val="Akapitzlist"/>
        <w:numPr>
          <w:ilvl w:val="0"/>
          <w:numId w:val="2"/>
        </w:numPr>
        <w:spacing w:before="120" w:after="0" w:line="240" w:lineRule="auto"/>
        <w:ind w:left="360"/>
        <w:jc w:val="both"/>
        <w:rPr>
          <w:rFonts w:cstheme="minorHAnsi"/>
          <w:iCs/>
          <w:lang w:val="lt-LT"/>
        </w:rPr>
      </w:pPr>
      <w:r w:rsidRPr="001F20BD">
        <w:rPr>
          <w:rFonts w:cstheme="minorHAnsi"/>
          <w:iCs/>
          <w:lang w:val="lt-LT"/>
        </w:rPr>
        <w:t>Jūs turite teisę:</w:t>
      </w:r>
    </w:p>
    <w:p w14:paraId="459E3BBE" w14:textId="7AB12156" w:rsidR="00295337" w:rsidRPr="001F20BD" w:rsidRDefault="00295337" w:rsidP="00295337">
      <w:pPr>
        <w:pStyle w:val="Akapitzlist"/>
        <w:numPr>
          <w:ilvl w:val="0"/>
          <w:numId w:val="5"/>
        </w:numPr>
        <w:spacing w:before="120" w:after="0" w:line="240" w:lineRule="auto"/>
        <w:jc w:val="both"/>
        <w:rPr>
          <w:rFonts w:cstheme="minorHAnsi"/>
          <w:iCs/>
          <w:lang w:val="lt-LT"/>
        </w:rPr>
      </w:pPr>
      <w:r w:rsidRPr="001F20BD">
        <w:rPr>
          <w:rFonts w:cstheme="minorHAnsi"/>
          <w:iCs/>
          <w:lang w:val="lt-LT"/>
        </w:rPr>
        <w:t>gauti informaciją apie Duomenų apdorojimą, įskaitant apdorojamų Duomenų kategorijas ir galimus jų gavėjus;</w:t>
      </w:r>
    </w:p>
    <w:p w14:paraId="756591BB" w14:textId="06A6148A" w:rsidR="00295337" w:rsidRPr="001F20BD" w:rsidRDefault="00295337" w:rsidP="00295337">
      <w:pPr>
        <w:pStyle w:val="Akapitzlist"/>
        <w:numPr>
          <w:ilvl w:val="0"/>
          <w:numId w:val="5"/>
        </w:numPr>
        <w:spacing w:before="120" w:after="0" w:line="240" w:lineRule="auto"/>
        <w:jc w:val="both"/>
        <w:rPr>
          <w:rFonts w:cstheme="minorHAnsi"/>
          <w:iCs/>
          <w:lang w:val="lt-LT"/>
        </w:rPr>
      </w:pPr>
      <w:r w:rsidRPr="001F20BD">
        <w:rPr>
          <w:rFonts w:cstheme="minorHAnsi"/>
          <w:iCs/>
          <w:lang w:val="lt-LT"/>
        </w:rPr>
        <w:t>reikalauti ištaisyti netikslius Duomenis ir papildyti nepilnus Duomenis;</w:t>
      </w:r>
    </w:p>
    <w:p w14:paraId="1D28B1E4" w14:textId="75F28E2B" w:rsidR="00295337" w:rsidRPr="001F20BD" w:rsidRDefault="00295337" w:rsidP="00295337">
      <w:pPr>
        <w:pStyle w:val="Akapitzlist"/>
        <w:numPr>
          <w:ilvl w:val="0"/>
          <w:numId w:val="5"/>
        </w:numPr>
        <w:spacing w:before="120" w:after="0" w:line="240" w:lineRule="auto"/>
        <w:jc w:val="both"/>
        <w:rPr>
          <w:rFonts w:cstheme="minorHAnsi"/>
          <w:iCs/>
          <w:lang w:val="lt-LT"/>
        </w:rPr>
      </w:pPr>
      <w:r w:rsidRPr="001F20BD">
        <w:rPr>
          <w:rFonts w:cstheme="minorHAnsi"/>
          <w:iCs/>
          <w:lang w:val="lt-LT"/>
        </w:rPr>
        <w:t>reikalauti pašalinti Duomenis ar apriboti Duomenų apdorojimą – pagal BDAR nuostatas;</w:t>
      </w:r>
    </w:p>
    <w:p w14:paraId="2BF3C1EC" w14:textId="74CA56B1" w:rsidR="00295337" w:rsidRPr="001F20BD" w:rsidRDefault="00295337" w:rsidP="00295337">
      <w:pPr>
        <w:pStyle w:val="Akapitzlist"/>
        <w:numPr>
          <w:ilvl w:val="0"/>
          <w:numId w:val="5"/>
        </w:numPr>
        <w:spacing w:before="120" w:after="0" w:line="240" w:lineRule="auto"/>
        <w:jc w:val="both"/>
        <w:rPr>
          <w:rFonts w:cstheme="minorHAnsi"/>
          <w:iCs/>
          <w:lang w:val="lt-LT"/>
        </w:rPr>
      </w:pPr>
      <w:r w:rsidRPr="001F20BD">
        <w:rPr>
          <w:rFonts w:cstheme="minorHAnsi"/>
          <w:iCs/>
          <w:lang w:val="lt-LT"/>
        </w:rPr>
        <w:lastRenderedPageBreak/>
        <w:t>užprotestuoti Duomenų apdorojimą – pagal BDAR nuostatas;</w:t>
      </w:r>
    </w:p>
    <w:p w14:paraId="10D8C75C" w14:textId="25E44DAA" w:rsidR="00295337" w:rsidRPr="001F20BD" w:rsidRDefault="00295337" w:rsidP="00295337">
      <w:pPr>
        <w:pStyle w:val="Akapitzlist"/>
        <w:numPr>
          <w:ilvl w:val="0"/>
          <w:numId w:val="5"/>
        </w:numPr>
        <w:spacing w:before="120" w:after="0" w:line="240" w:lineRule="auto"/>
        <w:jc w:val="both"/>
        <w:rPr>
          <w:rFonts w:cstheme="minorHAnsi"/>
          <w:iCs/>
          <w:lang w:val="lt-LT"/>
        </w:rPr>
      </w:pPr>
      <w:r w:rsidRPr="001F20BD">
        <w:rPr>
          <w:rFonts w:cstheme="minorHAnsi"/>
          <w:iCs/>
          <w:lang w:val="lt-LT"/>
        </w:rPr>
        <w:t>perkelti Duomenis – gaunant Duomenis iš Administratoriaus trečiajam asmeniui perduoti tinkama forma;</w:t>
      </w:r>
    </w:p>
    <w:p w14:paraId="60005FE5" w14:textId="11EDD4BE" w:rsidR="00295337" w:rsidRPr="001F20BD" w:rsidRDefault="00295337" w:rsidP="00295337">
      <w:pPr>
        <w:pStyle w:val="Akapitzlist"/>
        <w:numPr>
          <w:ilvl w:val="0"/>
          <w:numId w:val="5"/>
        </w:numPr>
        <w:spacing w:before="120" w:after="0" w:line="240" w:lineRule="auto"/>
        <w:jc w:val="both"/>
        <w:rPr>
          <w:rFonts w:cstheme="minorHAnsi"/>
          <w:iCs/>
          <w:lang w:val="lt-LT"/>
        </w:rPr>
      </w:pPr>
      <w:r w:rsidRPr="001F20BD">
        <w:rPr>
          <w:rFonts w:cstheme="minorHAnsi"/>
          <w:iCs/>
          <w:lang w:val="lt-LT"/>
        </w:rPr>
        <w:t>pateikti skundą priežiūros įstaigai: Lenkijos Respublikos Asmens duomenų apsaugos valdybos pirmininkui [Prezes Urzędu Ochrony Danych Osobowych] šiuo adresu: ul. Stawki 2, 00-193 Warszawa, Lenkija – jei nustatysite, kad Jūsų Duomenys apdorojami pažeidžiant galiojančius teisės aktus.</w:t>
      </w:r>
    </w:p>
    <w:p w14:paraId="7CB4D20D" w14:textId="23B5AAB8" w:rsidR="00BC4B8E" w:rsidRPr="001F20BD" w:rsidRDefault="00295337" w:rsidP="00E43AA8">
      <w:pPr>
        <w:pStyle w:val="Akapitzlist"/>
        <w:numPr>
          <w:ilvl w:val="0"/>
          <w:numId w:val="2"/>
        </w:numPr>
        <w:spacing w:before="60" w:after="0" w:line="240" w:lineRule="auto"/>
        <w:ind w:left="360"/>
        <w:jc w:val="both"/>
        <w:rPr>
          <w:rFonts w:cstheme="minorHAnsi"/>
          <w:lang w:val="lt-LT"/>
        </w:rPr>
      </w:pPr>
      <w:bookmarkStart w:id="6" w:name="_Hlk133047812"/>
      <w:bookmarkEnd w:id="5"/>
      <w:r w:rsidRPr="001F20BD">
        <w:rPr>
          <w:rFonts w:cstheme="minorHAnsi"/>
          <w:iCs/>
          <w:lang w:val="lt-LT"/>
        </w:rPr>
        <w:t>Jūs turite teisę bet kuriuo laiku pateikti skundą prieš visų ar kai kurių Jūsų Duomenų apdorojimą. Skundas nepaveikia Duomenų apdorojimo, vykusio prieš skundo pateikimą, teisėtumo. Skundą galima pateikti išsiunčiant pareiškimą šiuo adresu:</w:t>
      </w:r>
      <w:bookmarkStart w:id="7" w:name="_Hlk521321322"/>
      <w:r w:rsidR="00BC4B8E" w:rsidRPr="001F20BD">
        <w:rPr>
          <w:rFonts w:cstheme="minorHAnsi"/>
          <w:lang w:val="lt-LT"/>
        </w:rPr>
        <w:t xml:space="preserve"> Fundacja Rozwoju Systemu Edukacji, Al. Jerozolimskie 142a, 02-305 Warszawa</w:t>
      </w:r>
      <w:r w:rsidRPr="001F20BD">
        <w:rPr>
          <w:rFonts w:cstheme="minorHAnsi"/>
          <w:lang w:val="lt-LT"/>
        </w:rPr>
        <w:t>, Lenkija, ar elektroninio pašto adresu:</w:t>
      </w:r>
      <w:r w:rsidR="00BC4B8E" w:rsidRPr="001F20BD">
        <w:rPr>
          <w:rFonts w:cstheme="minorHAnsi"/>
          <w:lang w:val="lt-LT"/>
        </w:rPr>
        <w:t xml:space="preserve"> </w:t>
      </w:r>
      <w:hyperlink r:id="rId7" w:history="1">
        <w:r w:rsidR="00BC4B8E" w:rsidRPr="001F20BD">
          <w:rPr>
            <w:rStyle w:val="Hipercze"/>
            <w:rFonts w:cstheme="minorHAnsi"/>
            <w:lang w:val="lt-LT"/>
          </w:rPr>
          <w:t>iod@frse.org.pl</w:t>
        </w:r>
      </w:hyperlink>
      <w:r w:rsidR="00BC4B8E" w:rsidRPr="001F20BD">
        <w:rPr>
          <w:rFonts w:cstheme="minorHAnsi"/>
          <w:lang w:val="lt-LT"/>
        </w:rPr>
        <w:t xml:space="preserve"> </w:t>
      </w:r>
    </w:p>
    <w:bookmarkEnd w:id="7"/>
    <w:p w14:paraId="3FEB2B8B" w14:textId="4DE02EA6" w:rsidR="00BC4B8E" w:rsidRPr="001F20BD" w:rsidRDefault="00295337" w:rsidP="00295337">
      <w:pPr>
        <w:pStyle w:val="Akapitzlist"/>
        <w:numPr>
          <w:ilvl w:val="0"/>
          <w:numId w:val="2"/>
        </w:numPr>
        <w:spacing w:before="60" w:after="0" w:line="240" w:lineRule="auto"/>
        <w:ind w:left="360"/>
        <w:jc w:val="both"/>
        <w:rPr>
          <w:rFonts w:cstheme="minorHAnsi"/>
          <w:lang w:val="lt-LT"/>
        </w:rPr>
      </w:pPr>
      <w:r w:rsidRPr="001F20BD">
        <w:rPr>
          <w:rFonts w:cstheme="minorHAnsi"/>
          <w:lang w:val="lt-LT"/>
        </w:rPr>
        <w:t>Su bet kokiais prašymais, klausimais ar reikalavimais, susiję su Duomenų apdorojimu, prašome kreiptis šiuo elektroninio pašto adresu:</w:t>
      </w:r>
      <w:r w:rsidR="00BC4B8E" w:rsidRPr="001F20BD">
        <w:rPr>
          <w:rFonts w:cstheme="minorHAnsi"/>
          <w:lang w:val="lt-LT"/>
        </w:rPr>
        <w:t xml:space="preserve"> </w:t>
      </w:r>
      <w:hyperlink r:id="rId8" w:history="1">
        <w:r w:rsidR="00BC4B8E" w:rsidRPr="001F20BD">
          <w:rPr>
            <w:rStyle w:val="Hipercze"/>
            <w:rFonts w:cstheme="minorHAnsi"/>
            <w:lang w:val="lt-LT"/>
          </w:rPr>
          <w:t>iod@frse.org.pl</w:t>
        </w:r>
      </w:hyperlink>
      <w:r w:rsidR="00BC4B8E" w:rsidRPr="001F20BD">
        <w:rPr>
          <w:rFonts w:cstheme="minorHAnsi"/>
          <w:lang w:val="lt-LT"/>
        </w:rPr>
        <w:t xml:space="preserve">  </w:t>
      </w:r>
    </w:p>
    <w:p w14:paraId="3BF23FD9" w14:textId="77777777" w:rsidR="00BC4B8E" w:rsidRPr="001F20BD" w:rsidRDefault="00BC4B8E" w:rsidP="00BC4B8E">
      <w:pPr>
        <w:jc w:val="both"/>
        <w:rPr>
          <w:rFonts w:cstheme="minorHAnsi"/>
          <w:lang w:val="lt-LT"/>
        </w:rPr>
      </w:pPr>
      <w:r w:rsidRPr="001F20BD">
        <w:rPr>
          <w:rFonts w:cstheme="minorHAnsi"/>
          <w:lang w:val="lt-LT"/>
        </w:rPr>
        <w:t xml:space="preserve"> </w:t>
      </w:r>
    </w:p>
    <w:bookmarkEnd w:id="6"/>
    <w:p w14:paraId="49B2AC92" w14:textId="77777777" w:rsidR="004430A5" w:rsidRPr="001F20BD" w:rsidRDefault="004430A5" w:rsidP="00C50BEE">
      <w:pPr>
        <w:spacing w:line="276" w:lineRule="auto"/>
        <w:jc w:val="both"/>
        <w:rPr>
          <w:lang w:val="lt-LT"/>
        </w:rPr>
      </w:pPr>
    </w:p>
    <w:p w14:paraId="66932C3C" w14:textId="58749ABB" w:rsidR="004430A5" w:rsidRPr="001F20BD" w:rsidRDefault="004430A5" w:rsidP="00C50BEE">
      <w:pPr>
        <w:spacing w:line="276" w:lineRule="auto"/>
        <w:jc w:val="both"/>
        <w:rPr>
          <w:lang w:val="lt-LT"/>
        </w:rPr>
      </w:pP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r>
      <w:r w:rsidRPr="001F20BD">
        <w:rPr>
          <w:lang w:val="lt-LT"/>
        </w:rPr>
        <w:tab/>
        <w:t xml:space="preserve">  Data </w:t>
      </w:r>
      <w:r w:rsidR="00B02C40" w:rsidRPr="001F20BD">
        <w:rPr>
          <w:lang w:val="lt-LT"/>
        </w:rPr>
        <w:t>ir parašas</w:t>
      </w:r>
    </w:p>
    <w:p w14:paraId="2339F2E9" w14:textId="41A90E0F" w:rsidR="003D3E5A" w:rsidRPr="001F20BD" w:rsidRDefault="00295337" w:rsidP="003D3E5A">
      <w:pPr>
        <w:spacing w:line="276" w:lineRule="auto"/>
        <w:jc w:val="both"/>
        <w:rPr>
          <w:u w:val="single"/>
          <w:lang w:val="lt-LT"/>
        </w:rPr>
      </w:pPr>
      <w:bookmarkStart w:id="8" w:name="_Hlk133047528"/>
      <w:r w:rsidRPr="001F20BD">
        <w:rPr>
          <w:u w:val="single"/>
          <w:lang w:val="lt-LT"/>
        </w:rPr>
        <w:t>Teisiniai pagrindai</w:t>
      </w:r>
      <w:r w:rsidR="003D3E5A" w:rsidRPr="001F20BD">
        <w:rPr>
          <w:u w:val="single"/>
          <w:lang w:val="lt-LT"/>
        </w:rPr>
        <w:t>:</w:t>
      </w:r>
    </w:p>
    <w:p w14:paraId="7AA1A165" w14:textId="0AB684A3" w:rsidR="006F7E4E" w:rsidRPr="001F20BD" w:rsidRDefault="006F7E4E" w:rsidP="001C40A7">
      <w:pPr>
        <w:numPr>
          <w:ilvl w:val="0"/>
          <w:numId w:val="4"/>
        </w:numPr>
        <w:spacing w:line="276" w:lineRule="auto"/>
        <w:jc w:val="both"/>
        <w:rPr>
          <w:lang w:val="lt-LT"/>
        </w:rPr>
      </w:pPr>
      <w:r w:rsidRPr="001F20BD">
        <w:rPr>
          <w:lang w:val="lt-LT"/>
        </w:rPr>
        <w:t>Lenkijos Respublikos 2018 m. gegužės 10 d. asmens duomenų apsaugos įstatymas [</w:t>
      </w:r>
      <w:r w:rsidR="003D3E5A" w:rsidRPr="001F20BD">
        <w:rPr>
          <w:lang w:val="lt-LT"/>
        </w:rPr>
        <w:t>ustawa z dnia 10 maja 2018 r. o ochronie danych osobowych</w:t>
      </w:r>
      <w:r w:rsidRPr="001F20BD">
        <w:rPr>
          <w:lang w:val="lt-LT"/>
        </w:rPr>
        <w:t>]</w:t>
      </w:r>
      <w:r w:rsidR="003D3E5A" w:rsidRPr="001F20BD">
        <w:rPr>
          <w:lang w:val="lt-LT"/>
        </w:rPr>
        <w:t xml:space="preserve"> </w:t>
      </w:r>
      <w:r w:rsidRPr="001F20BD">
        <w:rPr>
          <w:lang w:val="lt-LT"/>
        </w:rPr>
        <w:t>ir 2016 m. balandžio 27 d. Europos Parlamento ir Tarybos reglamentas (ES) 2016/679 dėl fizinių asmenų apsaugos tvarkant asmens duomenis ir dėl laisvo tokių duomenų judėjimo ir kuriuo panaikinama Direktyva 95/46/EB (Bendrasis duomenų apsaugos reglamentas) (BDAR);</w:t>
      </w:r>
    </w:p>
    <w:p w14:paraId="0B6AF9E5" w14:textId="3DF026E4" w:rsidR="003D3E5A" w:rsidRPr="001F20BD" w:rsidRDefault="00295337" w:rsidP="003D3E5A">
      <w:pPr>
        <w:numPr>
          <w:ilvl w:val="0"/>
          <w:numId w:val="4"/>
        </w:numPr>
        <w:spacing w:line="276" w:lineRule="auto"/>
        <w:jc w:val="both"/>
        <w:rPr>
          <w:lang w:val="lt-LT"/>
        </w:rPr>
      </w:pPr>
      <w:r w:rsidRPr="001F20BD">
        <w:rPr>
          <w:lang w:val="lt-LT"/>
        </w:rPr>
        <w:t>Lenkijos Respublikos autorinių teisių ir gretutinių teisių 1994 m. vasario 4 d. įstatymas [</w:t>
      </w:r>
      <w:r w:rsidR="003D3E5A" w:rsidRPr="001F20BD">
        <w:rPr>
          <w:lang w:val="lt-LT"/>
        </w:rPr>
        <w:t>ustawa z dnia 4 lutego 1994 r. o prawie autorskim i prawach pośrednich</w:t>
      </w:r>
      <w:r w:rsidRPr="001F20BD">
        <w:rPr>
          <w:lang w:val="lt-LT"/>
        </w:rPr>
        <w:t>]</w:t>
      </w:r>
      <w:r w:rsidR="003D3E5A" w:rsidRPr="001F20BD">
        <w:rPr>
          <w:lang w:val="lt-LT"/>
        </w:rPr>
        <w:t xml:space="preserve">; </w:t>
      </w:r>
    </w:p>
    <w:p w14:paraId="220171F4" w14:textId="47E70B8C" w:rsidR="003D3E5A" w:rsidRPr="001F20BD" w:rsidRDefault="00295337" w:rsidP="00140B8D">
      <w:pPr>
        <w:numPr>
          <w:ilvl w:val="0"/>
          <w:numId w:val="4"/>
        </w:numPr>
        <w:spacing w:line="276" w:lineRule="auto"/>
        <w:jc w:val="both"/>
        <w:rPr>
          <w:lang w:val="lt-LT"/>
        </w:rPr>
      </w:pPr>
      <w:r w:rsidRPr="001F20BD">
        <w:rPr>
          <w:lang w:val="lt-LT"/>
        </w:rPr>
        <w:t>Lenkijos Respublikos 1964 m. balandžio 23 d. įstatymas – Civilinis kodeksas [</w:t>
      </w:r>
      <w:r w:rsidR="003D3E5A" w:rsidRPr="001F20BD">
        <w:rPr>
          <w:lang w:val="lt-LT"/>
        </w:rPr>
        <w:t>ustawa z dnia 23 kwietnia 1964 r. - Kodeks Cywilny</w:t>
      </w:r>
      <w:r w:rsidRPr="001F20BD">
        <w:rPr>
          <w:lang w:val="lt-LT"/>
        </w:rPr>
        <w:t>]</w:t>
      </w:r>
    </w:p>
    <w:bookmarkEnd w:id="8"/>
    <w:p w14:paraId="2C7D5F9E" w14:textId="77777777" w:rsidR="003D3E5A" w:rsidRPr="006D60CA" w:rsidRDefault="003D3E5A" w:rsidP="003D3E5A">
      <w:pPr>
        <w:spacing w:line="276" w:lineRule="auto"/>
        <w:jc w:val="both"/>
        <w:rPr>
          <w:lang w:val="lt-LT"/>
        </w:rPr>
      </w:pPr>
    </w:p>
    <w:p w14:paraId="3714F9C6" w14:textId="77777777" w:rsidR="00A543AA" w:rsidRPr="006D60CA" w:rsidRDefault="00A543AA" w:rsidP="00C50BEE">
      <w:pPr>
        <w:spacing w:line="276" w:lineRule="auto"/>
        <w:jc w:val="both"/>
        <w:rPr>
          <w:lang w:val="lt-LT"/>
        </w:rPr>
      </w:pPr>
    </w:p>
    <w:sectPr w:rsidR="00A543AA" w:rsidRPr="006D60CA">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86E70" w14:textId="77777777" w:rsidR="004B159A" w:rsidRDefault="004B159A" w:rsidP="006934A8">
      <w:pPr>
        <w:spacing w:after="0" w:line="240" w:lineRule="auto"/>
      </w:pPr>
      <w:r>
        <w:separator/>
      </w:r>
    </w:p>
  </w:endnote>
  <w:endnote w:type="continuationSeparator" w:id="0">
    <w:p w14:paraId="0773595B" w14:textId="77777777" w:rsidR="004B159A" w:rsidRDefault="004B159A" w:rsidP="00693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lang w:val="lt-LT"/>
      </w:rPr>
      <w:id w:val="-229705853"/>
      <w:docPartObj>
        <w:docPartGallery w:val="Page Numbers (Bottom of Page)"/>
        <w:docPartUnique/>
      </w:docPartObj>
    </w:sdtPr>
    <w:sdtContent>
      <w:sdt>
        <w:sdtPr>
          <w:rPr>
            <w:sz w:val="20"/>
            <w:szCs w:val="20"/>
            <w:lang w:val="lt-LT"/>
          </w:rPr>
          <w:id w:val="-1769616900"/>
          <w:docPartObj>
            <w:docPartGallery w:val="Page Numbers (Top of Page)"/>
            <w:docPartUnique/>
          </w:docPartObj>
        </w:sdtPr>
        <w:sdtContent>
          <w:p w14:paraId="690797D0" w14:textId="253F894C" w:rsidR="005F61F3" w:rsidRPr="00E56A3D" w:rsidRDefault="00295337">
            <w:pPr>
              <w:pStyle w:val="Stopka"/>
              <w:jc w:val="right"/>
              <w:rPr>
                <w:sz w:val="20"/>
                <w:szCs w:val="20"/>
                <w:lang w:val="lt-LT"/>
              </w:rPr>
            </w:pPr>
            <w:r w:rsidRPr="00E56A3D">
              <w:rPr>
                <w:sz w:val="20"/>
                <w:szCs w:val="20"/>
                <w:lang w:val="lt-LT"/>
              </w:rPr>
              <w:t>Puslapis</w:t>
            </w:r>
            <w:r w:rsidR="005F61F3" w:rsidRPr="00E56A3D">
              <w:rPr>
                <w:sz w:val="20"/>
                <w:szCs w:val="20"/>
                <w:lang w:val="lt-LT"/>
              </w:rPr>
              <w:t xml:space="preserve"> </w:t>
            </w:r>
            <w:r w:rsidR="00144DEA" w:rsidRPr="00144DEA">
              <w:rPr>
                <w:b/>
                <w:bCs/>
                <w:noProof/>
                <w:sz w:val="20"/>
                <w:szCs w:val="20"/>
                <w:lang w:val="lt-LT"/>
              </w:rPr>
              <w:fldChar w:fldCharType="begin"/>
            </w:r>
            <w:r w:rsidR="00144DEA" w:rsidRPr="00144DEA">
              <w:rPr>
                <w:b/>
                <w:bCs/>
                <w:noProof/>
                <w:sz w:val="20"/>
                <w:szCs w:val="20"/>
                <w:lang w:val="lt-LT"/>
              </w:rPr>
              <w:instrText>PAGE   \* MERGEFORMAT</w:instrText>
            </w:r>
            <w:r w:rsidR="00144DEA" w:rsidRPr="00144DEA">
              <w:rPr>
                <w:b/>
                <w:bCs/>
                <w:noProof/>
                <w:sz w:val="20"/>
                <w:szCs w:val="20"/>
                <w:lang w:val="lt-LT"/>
              </w:rPr>
              <w:fldChar w:fldCharType="separate"/>
            </w:r>
            <w:r w:rsidR="00144DEA" w:rsidRPr="00144DEA">
              <w:rPr>
                <w:b/>
                <w:bCs/>
                <w:noProof/>
                <w:sz w:val="20"/>
                <w:szCs w:val="20"/>
              </w:rPr>
              <w:t>1</w:t>
            </w:r>
            <w:r w:rsidR="00144DEA" w:rsidRPr="00144DEA">
              <w:rPr>
                <w:b/>
                <w:bCs/>
                <w:noProof/>
                <w:sz w:val="20"/>
                <w:szCs w:val="20"/>
                <w:lang w:val="lt-LT"/>
              </w:rPr>
              <w:fldChar w:fldCharType="end"/>
            </w:r>
            <w:r w:rsidR="005F61F3" w:rsidRPr="00E56A3D">
              <w:rPr>
                <w:sz w:val="20"/>
                <w:szCs w:val="20"/>
                <w:lang w:val="lt-LT"/>
              </w:rPr>
              <w:t xml:space="preserve"> </w:t>
            </w:r>
            <w:r w:rsidRPr="00E56A3D">
              <w:rPr>
                <w:sz w:val="20"/>
                <w:szCs w:val="20"/>
                <w:lang w:val="lt-LT"/>
              </w:rPr>
              <w:t>iš</w:t>
            </w:r>
            <w:r w:rsidR="005F61F3" w:rsidRPr="00E56A3D">
              <w:rPr>
                <w:sz w:val="20"/>
                <w:szCs w:val="20"/>
                <w:lang w:val="lt-LT"/>
              </w:rPr>
              <w:t xml:space="preserve"> </w:t>
            </w:r>
            <w:r w:rsidR="00E56A3D">
              <w:rPr>
                <w:b/>
                <w:bCs/>
                <w:noProof/>
                <w:sz w:val="20"/>
                <w:szCs w:val="20"/>
                <w:lang w:val="lt-LT"/>
              </w:rPr>
              <w:t>2</w:t>
            </w:r>
          </w:p>
        </w:sdtContent>
      </w:sdt>
    </w:sdtContent>
  </w:sdt>
  <w:p w14:paraId="449300EC" w14:textId="77777777" w:rsidR="006934A8" w:rsidRPr="00E56A3D" w:rsidRDefault="006934A8">
    <w:pPr>
      <w:pStyle w:val="Stopka"/>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17F09" w14:textId="77777777" w:rsidR="004B159A" w:rsidRDefault="004B159A" w:rsidP="006934A8">
      <w:pPr>
        <w:spacing w:after="0" w:line="240" w:lineRule="auto"/>
      </w:pPr>
      <w:r>
        <w:separator/>
      </w:r>
    </w:p>
  </w:footnote>
  <w:footnote w:type="continuationSeparator" w:id="0">
    <w:p w14:paraId="18571CAD" w14:textId="77777777" w:rsidR="004B159A" w:rsidRDefault="004B159A" w:rsidP="006934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432912"/>
    <w:multiLevelType w:val="hybridMultilevel"/>
    <w:tmpl w:val="A6EAFD22"/>
    <w:lvl w:ilvl="0" w:tplc="44DE540C">
      <w:numFmt w:val="bullet"/>
      <w:lvlText w:val="•"/>
      <w:lvlJc w:val="left"/>
      <w:pPr>
        <w:ind w:left="705" w:hanging="705"/>
      </w:pPr>
      <w:rPr>
        <w:rFonts w:ascii="Calibri" w:eastAsiaTheme="minorHAnsi"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55AB5497"/>
    <w:multiLevelType w:val="hybridMultilevel"/>
    <w:tmpl w:val="D0CEE754"/>
    <w:lvl w:ilvl="0" w:tplc="87F0A730">
      <w:start w:val="1"/>
      <w:numFmt w:val="bullet"/>
      <w:lvlText w:val=""/>
      <w:lvlJc w:val="left"/>
      <w:pPr>
        <w:ind w:left="1647" w:hanging="360"/>
      </w:pPr>
      <w:rPr>
        <w:rFonts w:ascii="Symbol" w:hAnsi="Symbol" w:hint="default"/>
      </w:rPr>
    </w:lvl>
    <w:lvl w:ilvl="1" w:tplc="04150003">
      <w:start w:val="1"/>
      <w:numFmt w:val="bullet"/>
      <w:lvlText w:val="o"/>
      <w:lvlJc w:val="left"/>
      <w:pPr>
        <w:ind w:left="2367" w:hanging="360"/>
      </w:pPr>
      <w:rPr>
        <w:rFonts w:ascii="Courier New" w:hAnsi="Courier New" w:cs="Courier New" w:hint="default"/>
      </w:rPr>
    </w:lvl>
    <w:lvl w:ilvl="2" w:tplc="04150005">
      <w:start w:val="1"/>
      <w:numFmt w:val="bullet"/>
      <w:lvlText w:val=""/>
      <w:lvlJc w:val="left"/>
      <w:pPr>
        <w:ind w:left="3087" w:hanging="360"/>
      </w:pPr>
      <w:rPr>
        <w:rFonts w:ascii="Wingdings" w:hAnsi="Wingdings" w:hint="default"/>
      </w:rPr>
    </w:lvl>
    <w:lvl w:ilvl="3" w:tplc="04150001">
      <w:start w:val="1"/>
      <w:numFmt w:val="bullet"/>
      <w:lvlText w:val=""/>
      <w:lvlJc w:val="left"/>
      <w:pPr>
        <w:ind w:left="3807" w:hanging="360"/>
      </w:pPr>
      <w:rPr>
        <w:rFonts w:ascii="Symbol" w:hAnsi="Symbol" w:hint="default"/>
      </w:rPr>
    </w:lvl>
    <w:lvl w:ilvl="4" w:tplc="04150003">
      <w:start w:val="1"/>
      <w:numFmt w:val="bullet"/>
      <w:lvlText w:val="o"/>
      <w:lvlJc w:val="left"/>
      <w:pPr>
        <w:ind w:left="4527" w:hanging="360"/>
      </w:pPr>
      <w:rPr>
        <w:rFonts w:ascii="Courier New" w:hAnsi="Courier New" w:cs="Courier New" w:hint="default"/>
      </w:rPr>
    </w:lvl>
    <w:lvl w:ilvl="5" w:tplc="04150005">
      <w:start w:val="1"/>
      <w:numFmt w:val="bullet"/>
      <w:lvlText w:val=""/>
      <w:lvlJc w:val="left"/>
      <w:pPr>
        <w:ind w:left="5247" w:hanging="360"/>
      </w:pPr>
      <w:rPr>
        <w:rFonts w:ascii="Wingdings" w:hAnsi="Wingdings" w:hint="default"/>
      </w:rPr>
    </w:lvl>
    <w:lvl w:ilvl="6" w:tplc="04150001">
      <w:start w:val="1"/>
      <w:numFmt w:val="bullet"/>
      <w:lvlText w:val=""/>
      <w:lvlJc w:val="left"/>
      <w:pPr>
        <w:ind w:left="5967" w:hanging="360"/>
      </w:pPr>
      <w:rPr>
        <w:rFonts w:ascii="Symbol" w:hAnsi="Symbol" w:hint="default"/>
      </w:rPr>
    </w:lvl>
    <w:lvl w:ilvl="7" w:tplc="04150003">
      <w:start w:val="1"/>
      <w:numFmt w:val="bullet"/>
      <w:lvlText w:val="o"/>
      <w:lvlJc w:val="left"/>
      <w:pPr>
        <w:ind w:left="6687" w:hanging="360"/>
      </w:pPr>
      <w:rPr>
        <w:rFonts w:ascii="Courier New" w:hAnsi="Courier New" w:cs="Courier New" w:hint="default"/>
      </w:rPr>
    </w:lvl>
    <w:lvl w:ilvl="8" w:tplc="04150005">
      <w:start w:val="1"/>
      <w:numFmt w:val="bullet"/>
      <w:lvlText w:val=""/>
      <w:lvlJc w:val="left"/>
      <w:pPr>
        <w:ind w:left="7407" w:hanging="360"/>
      </w:pPr>
      <w:rPr>
        <w:rFonts w:ascii="Wingdings" w:hAnsi="Wingdings" w:hint="default"/>
      </w:rPr>
    </w:lvl>
  </w:abstractNum>
  <w:abstractNum w:abstractNumId="2" w15:restartNumberingAfterBreak="0">
    <w:nsid w:val="596C58BE"/>
    <w:multiLevelType w:val="multilevel"/>
    <w:tmpl w:val="86526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BD3B75"/>
    <w:multiLevelType w:val="hybridMultilevel"/>
    <w:tmpl w:val="A32A11F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76C81FAE"/>
    <w:multiLevelType w:val="hybridMultilevel"/>
    <w:tmpl w:val="201C420C"/>
    <w:lvl w:ilvl="0" w:tplc="9772A046">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227186401">
    <w:abstractNumId w:val="0"/>
  </w:num>
  <w:num w:numId="2" w16cid:durableId="6938441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5896035">
    <w:abstractNumId w:val="1"/>
  </w:num>
  <w:num w:numId="4" w16cid:durableId="302856000">
    <w:abstractNumId w:val="2"/>
  </w:num>
  <w:num w:numId="5" w16cid:durableId="18784242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sjAxMTIEYXNDJR2l4NTi4sz8PJACw1oA5kE49SwAAAA="/>
  </w:docVars>
  <w:rsids>
    <w:rsidRoot w:val="004430A5"/>
    <w:rsid w:val="00022EB9"/>
    <w:rsid w:val="0004624B"/>
    <w:rsid w:val="00132F4C"/>
    <w:rsid w:val="00144DEA"/>
    <w:rsid w:val="001F20BD"/>
    <w:rsid w:val="00295337"/>
    <w:rsid w:val="002E2DE4"/>
    <w:rsid w:val="003D3E5A"/>
    <w:rsid w:val="00441ED2"/>
    <w:rsid w:val="004430A5"/>
    <w:rsid w:val="004704A2"/>
    <w:rsid w:val="004773FA"/>
    <w:rsid w:val="00493DC0"/>
    <w:rsid w:val="004B159A"/>
    <w:rsid w:val="004C76DD"/>
    <w:rsid w:val="004F5CB4"/>
    <w:rsid w:val="0054106D"/>
    <w:rsid w:val="005774B9"/>
    <w:rsid w:val="005F61F3"/>
    <w:rsid w:val="006934A8"/>
    <w:rsid w:val="006D60CA"/>
    <w:rsid w:val="006F7E4E"/>
    <w:rsid w:val="0078175D"/>
    <w:rsid w:val="008811D3"/>
    <w:rsid w:val="00940560"/>
    <w:rsid w:val="00A06D80"/>
    <w:rsid w:val="00A543AA"/>
    <w:rsid w:val="00B02C40"/>
    <w:rsid w:val="00B10F08"/>
    <w:rsid w:val="00BC4B8E"/>
    <w:rsid w:val="00C50BEE"/>
    <w:rsid w:val="00CD69DA"/>
    <w:rsid w:val="00DD3FA2"/>
    <w:rsid w:val="00E56A3D"/>
    <w:rsid w:val="00E57EE8"/>
    <w:rsid w:val="00E73875"/>
    <w:rsid w:val="00ED2367"/>
    <w:rsid w:val="00F9616E"/>
    <w:rsid w:val="00F97811"/>
    <w:rsid w:val="00FF1629"/>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D850E"/>
  <w15:docId w15:val="{EC15F994-6331-4418-8EBE-DD1670227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E73875"/>
    <w:rPr>
      <w:color w:val="0563C1" w:themeColor="hyperlink"/>
      <w:u w:val="single"/>
    </w:rPr>
  </w:style>
  <w:style w:type="table" w:styleId="Tabela-Siatka">
    <w:name w:val="Table Grid"/>
    <w:basedOn w:val="Standardowy"/>
    <w:uiPriority w:val="39"/>
    <w:rsid w:val="00E73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E73875"/>
    <w:pPr>
      <w:ind w:left="720"/>
      <w:contextualSpacing/>
    </w:pPr>
  </w:style>
  <w:style w:type="paragraph" w:styleId="Nagwek">
    <w:name w:val="header"/>
    <w:basedOn w:val="Normalny"/>
    <w:link w:val="NagwekZnak"/>
    <w:uiPriority w:val="99"/>
    <w:unhideWhenUsed/>
    <w:rsid w:val="006934A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34A8"/>
  </w:style>
  <w:style w:type="paragraph" w:styleId="Stopka">
    <w:name w:val="footer"/>
    <w:basedOn w:val="Normalny"/>
    <w:link w:val="StopkaZnak"/>
    <w:uiPriority w:val="99"/>
    <w:unhideWhenUsed/>
    <w:rsid w:val="006934A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34A8"/>
  </w:style>
  <w:style w:type="paragraph" w:styleId="Poprawka">
    <w:name w:val="Revision"/>
    <w:hidden/>
    <w:uiPriority w:val="99"/>
    <w:semiHidden/>
    <w:rsid w:val="005774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956019">
      <w:bodyDiv w:val="1"/>
      <w:marLeft w:val="0"/>
      <w:marRight w:val="0"/>
      <w:marTop w:val="0"/>
      <w:marBottom w:val="0"/>
      <w:divBdr>
        <w:top w:val="none" w:sz="0" w:space="0" w:color="auto"/>
        <w:left w:val="none" w:sz="0" w:space="0" w:color="auto"/>
        <w:bottom w:val="none" w:sz="0" w:space="0" w:color="auto"/>
        <w:right w:val="none" w:sz="0" w:space="0" w:color="auto"/>
      </w:divBdr>
    </w:div>
    <w:div w:id="1133593024">
      <w:bodyDiv w:val="1"/>
      <w:marLeft w:val="0"/>
      <w:marRight w:val="0"/>
      <w:marTop w:val="0"/>
      <w:marBottom w:val="0"/>
      <w:divBdr>
        <w:top w:val="none" w:sz="0" w:space="0" w:color="auto"/>
        <w:left w:val="none" w:sz="0" w:space="0" w:color="auto"/>
        <w:bottom w:val="none" w:sz="0" w:space="0" w:color="auto"/>
        <w:right w:val="none" w:sz="0" w:space="0" w:color="auto"/>
      </w:divBdr>
    </w:div>
    <w:div w:id="1707175723">
      <w:bodyDiv w:val="1"/>
      <w:marLeft w:val="0"/>
      <w:marRight w:val="0"/>
      <w:marTop w:val="0"/>
      <w:marBottom w:val="0"/>
      <w:divBdr>
        <w:top w:val="none" w:sz="0" w:space="0" w:color="auto"/>
        <w:left w:val="none" w:sz="0" w:space="0" w:color="auto"/>
        <w:bottom w:val="none" w:sz="0" w:space="0" w:color="auto"/>
        <w:right w:val="none" w:sz="0" w:space="0" w:color="auto"/>
      </w:divBdr>
    </w:div>
    <w:div w:id="1896500093">
      <w:bodyDiv w:val="1"/>
      <w:marLeft w:val="0"/>
      <w:marRight w:val="0"/>
      <w:marTop w:val="0"/>
      <w:marBottom w:val="0"/>
      <w:divBdr>
        <w:top w:val="none" w:sz="0" w:space="0" w:color="auto"/>
        <w:left w:val="none" w:sz="0" w:space="0" w:color="auto"/>
        <w:bottom w:val="none" w:sz="0" w:space="0" w:color="auto"/>
        <w:right w:val="none" w:sz="0" w:space="0" w:color="auto"/>
      </w:divBdr>
    </w:div>
    <w:div w:id="192395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65</Words>
  <Characters>4362</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Petz</dc:creator>
  <cp:keywords/>
  <dc:description/>
  <cp:lastModifiedBy>Krzysztof Kolanowski</cp:lastModifiedBy>
  <cp:revision>8</cp:revision>
  <dcterms:created xsi:type="dcterms:W3CDTF">2023-04-20T11:57:00Z</dcterms:created>
  <dcterms:modified xsi:type="dcterms:W3CDTF">2023-04-22T07:50:00Z</dcterms:modified>
</cp:coreProperties>
</file>